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5DCE4" w:themeFill="text2" w:themeFillTint="33"/>
        <w:tblLook w:val="04A0" w:firstRow="1" w:lastRow="0" w:firstColumn="1" w:lastColumn="0" w:noHBand="0" w:noVBand="1"/>
      </w:tblPr>
      <w:tblGrid>
        <w:gridCol w:w="253"/>
        <w:gridCol w:w="2166"/>
        <w:gridCol w:w="236"/>
        <w:gridCol w:w="7430"/>
        <w:gridCol w:w="630"/>
        <w:gridCol w:w="3150"/>
        <w:gridCol w:w="709"/>
        <w:gridCol w:w="1274"/>
        <w:gridCol w:w="265"/>
      </w:tblGrid>
      <w:tr w:rsidR="00EC0AB3" w:rsidRPr="00274E44" w14:paraId="45C4E7C7" w14:textId="77777777" w:rsidTr="00EC0AB3">
        <w:trPr>
          <w:trHeight w:val="1043"/>
        </w:trPr>
        <w:tc>
          <w:tcPr>
            <w:tcW w:w="253" w:type="dxa"/>
            <w:shd w:val="clear" w:color="auto" w:fill="D5DCE4" w:themeFill="text2" w:themeFillTint="33"/>
          </w:tcPr>
          <w:p w14:paraId="5F9B2CB3" w14:textId="77777777" w:rsidR="00EC0AB3" w:rsidRPr="00274E44" w:rsidRDefault="00EC0AB3">
            <w:pPr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2166" w:type="dxa"/>
            <w:vMerge w:val="restart"/>
            <w:shd w:val="clear" w:color="auto" w:fill="D5DCE4" w:themeFill="text2" w:themeFillTint="33"/>
          </w:tcPr>
          <w:p w14:paraId="68D1C36B" w14:textId="3E29296E" w:rsidR="00EC0AB3" w:rsidRPr="00274E44" w:rsidRDefault="00EC0AB3">
            <w:pPr>
              <w:rPr>
                <w:rFonts w:ascii="Lato" w:hAnsi="Lato"/>
                <w:noProof/>
                <w:sz w:val="20"/>
                <w:szCs w:val="20"/>
              </w:rPr>
            </w:pPr>
            <w:r w:rsidRPr="00274E44">
              <w:rPr>
                <w:rFonts w:ascii="Lato" w:hAnsi="Lato"/>
                <w:noProof/>
                <w:sz w:val="20"/>
                <w:szCs w:val="20"/>
              </w:rPr>
              <w:drawing>
                <wp:inline distT="0" distB="0" distL="0" distR="0" wp14:anchorId="4C272751" wp14:editId="58A44EFF">
                  <wp:extent cx="1238250" cy="1238250"/>
                  <wp:effectExtent l="0" t="0" r="0" b="0"/>
                  <wp:docPr id="4" name="Picture 3" descr="See the source imag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673D532-CE3F-4B84-86E6-79333833852B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 descr="See the source image">
                            <a:extLst>
                              <a:ext uri="{FF2B5EF4-FFF2-40B4-BE49-F238E27FC236}">
                                <a16:creationId xmlns:a16="http://schemas.microsoft.com/office/drawing/2014/main" id="{8673D532-CE3F-4B84-86E6-79333833852B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8250" cy="1238250"/>
                          </a:xfrm>
                          <a:prstGeom prst="rect">
                            <a:avLst/>
                          </a:prstGeom>
                          <a:gradFill>
                            <a:gsLst>
                              <a:gs pos="0">
                                <a:schemeClr val="accent1">
                                  <a:lumMod val="5000"/>
                                  <a:lumOff val="95000"/>
                                </a:schemeClr>
                              </a:gs>
                              <a:gs pos="74000">
                                <a:schemeClr val="accent1">
                                  <a:lumMod val="45000"/>
                                  <a:lumOff val="55000"/>
                                </a:schemeClr>
                              </a:gs>
                              <a:gs pos="83000">
                                <a:schemeClr val="accent1">
                                  <a:lumMod val="45000"/>
                                  <a:lumOff val="55000"/>
                                </a:schemeClr>
                              </a:gs>
                              <a:gs pos="100000">
                                <a:schemeClr val="accent1">
                                  <a:lumMod val="30000"/>
                                  <a:lumOff val="70000"/>
                                </a:schemeClr>
                              </a:gs>
                            </a:gsLst>
                            <a:lin ang="5400000" scaled="1"/>
                          </a:gradFill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6" w:type="dxa"/>
            <w:vMerge w:val="restart"/>
            <w:shd w:val="clear" w:color="auto" w:fill="D5DCE4" w:themeFill="text2" w:themeFillTint="33"/>
          </w:tcPr>
          <w:p w14:paraId="5F0EA9C4" w14:textId="377D0915" w:rsidR="00EC0AB3" w:rsidRPr="00274E44" w:rsidRDefault="00EC0AB3">
            <w:pPr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13193" w:type="dxa"/>
            <w:gridSpan w:val="5"/>
            <w:shd w:val="clear" w:color="auto" w:fill="D5DCE4" w:themeFill="text2" w:themeFillTint="33"/>
            <w:vAlign w:val="center"/>
          </w:tcPr>
          <w:p w14:paraId="4B87965E" w14:textId="0E8FA3DD" w:rsidR="00EC0AB3" w:rsidRPr="00274E44" w:rsidRDefault="00EC0AB3" w:rsidP="00EF104B">
            <w:pPr>
              <w:jc w:val="center"/>
              <w:rPr>
                <w:rFonts w:ascii="Lato" w:hAnsi="Lato"/>
                <w:b/>
                <w:sz w:val="32"/>
                <w:szCs w:val="32"/>
              </w:rPr>
            </w:pPr>
            <w:r w:rsidRPr="00274E44">
              <w:rPr>
                <w:rFonts w:ascii="Lato" w:hAnsi="Lato"/>
                <w:b/>
                <w:sz w:val="32"/>
                <w:szCs w:val="32"/>
              </w:rPr>
              <w:t>MONTHLY PROFIT &amp; LOSS STATEMENT TEMPLATE</w:t>
            </w:r>
          </w:p>
        </w:tc>
        <w:tc>
          <w:tcPr>
            <w:tcW w:w="265" w:type="dxa"/>
            <w:shd w:val="clear" w:color="auto" w:fill="D5DCE4" w:themeFill="text2" w:themeFillTint="33"/>
          </w:tcPr>
          <w:p w14:paraId="2BA07568" w14:textId="77777777" w:rsidR="00EC0AB3" w:rsidRPr="00274E44" w:rsidRDefault="00EC0AB3">
            <w:pPr>
              <w:rPr>
                <w:rFonts w:ascii="Lato" w:hAnsi="Lato"/>
                <w:sz w:val="20"/>
                <w:szCs w:val="20"/>
              </w:rPr>
            </w:pPr>
          </w:p>
        </w:tc>
      </w:tr>
      <w:tr w:rsidR="00EC0AB3" w:rsidRPr="00274E44" w14:paraId="6CB94697" w14:textId="77777777" w:rsidTr="00EC0AB3">
        <w:trPr>
          <w:trHeight w:val="440"/>
        </w:trPr>
        <w:tc>
          <w:tcPr>
            <w:tcW w:w="253" w:type="dxa"/>
            <w:shd w:val="clear" w:color="auto" w:fill="D5DCE4" w:themeFill="text2" w:themeFillTint="33"/>
          </w:tcPr>
          <w:p w14:paraId="60F256F3" w14:textId="77777777" w:rsidR="00EC0AB3" w:rsidRPr="00274E44" w:rsidRDefault="00EC0AB3" w:rsidP="00EF104B">
            <w:pPr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2166" w:type="dxa"/>
            <w:vMerge/>
            <w:shd w:val="clear" w:color="auto" w:fill="D5DCE4" w:themeFill="text2" w:themeFillTint="33"/>
          </w:tcPr>
          <w:p w14:paraId="6753B056" w14:textId="77777777" w:rsidR="00EC0AB3" w:rsidRPr="00274E44" w:rsidRDefault="00EC0AB3" w:rsidP="00EF104B">
            <w:pPr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236" w:type="dxa"/>
            <w:vMerge/>
            <w:shd w:val="clear" w:color="auto" w:fill="D5DCE4" w:themeFill="text2" w:themeFillTint="33"/>
          </w:tcPr>
          <w:p w14:paraId="4BFE9AC4" w14:textId="5242CA32" w:rsidR="00EC0AB3" w:rsidRPr="00274E44" w:rsidRDefault="00EC0AB3" w:rsidP="00EF104B">
            <w:pPr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7430" w:type="dxa"/>
            <w:shd w:val="clear" w:color="auto" w:fill="FFFFFF" w:themeFill="background1"/>
            <w:vAlign w:val="center"/>
          </w:tcPr>
          <w:p w14:paraId="01844007" w14:textId="4CC04E8B" w:rsidR="00EC0AB3" w:rsidRPr="00274E44" w:rsidRDefault="00EC0AB3" w:rsidP="00EF104B">
            <w:pPr>
              <w:rPr>
                <w:rFonts w:ascii="Lato" w:hAnsi="Lato"/>
                <w:sz w:val="20"/>
                <w:szCs w:val="20"/>
              </w:rPr>
            </w:pPr>
            <w:r w:rsidRPr="00274E44">
              <w:rPr>
                <w:rFonts w:ascii="Lato" w:hAnsi="Lato"/>
                <w:sz w:val="20"/>
                <w:szCs w:val="20"/>
              </w:rPr>
              <w:t>&lt;Company Name&gt;</w:t>
            </w:r>
          </w:p>
        </w:tc>
        <w:tc>
          <w:tcPr>
            <w:tcW w:w="630" w:type="dxa"/>
            <w:shd w:val="clear" w:color="auto" w:fill="D5DCE4" w:themeFill="text2" w:themeFillTint="33"/>
          </w:tcPr>
          <w:p w14:paraId="4998F275" w14:textId="77777777" w:rsidR="00EC0AB3" w:rsidRPr="00274E44" w:rsidRDefault="00EC0AB3" w:rsidP="00EF104B">
            <w:pPr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3150" w:type="dxa"/>
            <w:shd w:val="clear" w:color="auto" w:fill="FFFFFF" w:themeFill="background1"/>
            <w:vAlign w:val="center"/>
          </w:tcPr>
          <w:p w14:paraId="0B9A48E7" w14:textId="6BA7F5EF" w:rsidR="00EC0AB3" w:rsidRPr="00274E44" w:rsidRDefault="00EC0AB3" w:rsidP="00EF104B">
            <w:pPr>
              <w:rPr>
                <w:rFonts w:ascii="Lato" w:hAnsi="Lato"/>
                <w:sz w:val="20"/>
                <w:szCs w:val="20"/>
              </w:rPr>
            </w:pPr>
            <w:r w:rsidRPr="00274E44">
              <w:rPr>
                <w:rFonts w:ascii="Lato" w:hAnsi="Lato"/>
                <w:sz w:val="20"/>
                <w:szCs w:val="20"/>
              </w:rPr>
              <w:t>John Smith</w:t>
            </w:r>
          </w:p>
        </w:tc>
        <w:tc>
          <w:tcPr>
            <w:tcW w:w="709" w:type="dxa"/>
            <w:shd w:val="clear" w:color="auto" w:fill="D5DCE4" w:themeFill="text2" w:themeFillTint="33"/>
          </w:tcPr>
          <w:p w14:paraId="38EB6F0E" w14:textId="77777777" w:rsidR="00EC0AB3" w:rsidRPr="00274E44" w:rsidRDefault="00EC0AB3" w:rsidP="00EF104B">
            <w:pPr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1274" w:type="dxa"/>
            <w:shd w:val="clear" w:color="auto" w:fill="FFFFFF" w:themeFill="background1"/>
            <w:vAlign w:val="center"/>
          </w:tcPr>
          <w:p w14:paraId="3B103B36" w14:textId="5845F60E" w:rsidR="00EC0AB3" w:rsidRPr="00274E44" w:rsidRDefault="00EC0AB3" w:rsidP="00EF104B">
            <w:pPr>
              <w:rPr>
                <w:rFonts w:ascii="Lato" w:hAnsi="Lato"/>
                <w:sz w:val="20"/>
                <w:szCs w:val="20"/>
              </w:rPr>
            </w:pPr>
            <w:r w:rsidRPr="00274E44">
              <w:rPr>
                <w:rFonts w:ascii="Lato" w:hAnsi="Lato"/>
                <w:sz w:val="20"/>
                <w:szCs w:val="20"/>
              </w:rPr>
              <w:t>&lt;Year&gt;</w:t>
            </w:r>
          </w:p>
        </w:tc>
        <w:tc>
          <w:tcPr>
            <w:tcW w:w="265" w:type="dxa"/>
            <w:shd w:val="clear" w:color="auto" w:fill="D5DCE4" w:themeFill="text2" w:themeFillTint="33"/>
          </w:tcPr>
          <w:p w14:paraId="78BC5943" w14:textId="77777777" w:rsidR="00EC0AB3" w:rsidRPr="00274E44" w:rsidRDefault="00EC0AB3" w:rsidP="00EF104B">
            <w:pPr>
              <w:rPr>
                <w:rFonts w:ascii="Lato" w:hAnsi="Lato"/>
                <w:sz w:val="20"/>
                <w:szCs w:val="20"/>
              </w:rPr>
            </w:pPr>
          </w:p>
        </w:tc>
      </w:tr>
      <w:tr w:rsidR="00EC0AB3" w:rsidRPr="00274E44" w14:paraId="30BDD30A" w14:textId="77777777" w:rsidTr="00EC0AB3">
        <w:trPr>
          <w:trHeight w:val="548"/>
        </w:trPr>
        <w:tc>
          <w:tcPr>
            <w:tcW w:w="253" w:type="dxa"/>
            <w:shd w:val="clear" w:color="auto" w:fill="D5DCE4" w:themeFill="text2" w:themeFillTint="33"/>
          </w:tcPr>
          <w:p w14:paraId="1110D07E" w14:textId="77777777" w:rsidR="00EC0AB3" w:rsidRPr="00274E44" w:rsidRDefault="00EC0AB3" w:rsidP="00EF104B">
            <w:pPr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2166" w:type="dxa"/>
            <w:vMerge/>
            <w:shd w:val="clear" w:color="auto" w:fill="D5DCE4" w:themeFill="text2" w:themeFillTint="33"/>
          </w:tcPr>
          <w:p w14:paraId="0127F8C5" w14:textId="77777777" w:rsidR="00EC0AB3" w:rsidRPr="00274E44" w:rsidRDefault="00EC0AB3" w:rsidP="00EF104B">
            <w:pPr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236" w:type="dxa"/>
            <w:vMerge/>
            <w:shd w:val="clear" w:color="auto" w:fill="D5DCE4" w:themeFill="text2" w:themeFillTint="33"/>
          </w:tcPr>
          <w:p w14:paraId="4D1B386E" w14:textId="10A0BAB9" w:rsidR="00EC0AB3" w:rsidRPr="00274E44" w:rsidRDefault="00EC0AB3" w:rsidP="00EF104B">
            <w:pPr>
              <w:rPr>
                <w:rFonts w:ascii="Lato" w:hAnsi="Lato"/>
                <w:sz w:val="20"/>
                <w:szCs w:val="20"/>
              </w:rPr>
            </w:pPr>
          </w:p>
        </w:tc>
        <w:tc>
          <w:tcPr>
            <w:tcW w:w="7430" w:type="dxa"/>
            <w:shd w:val="clear" w:color="auto" w:fill="D5DCE4" w:themeFill="text2" w:themeFillTint="33"/>
          </w:tcPr>
          <w:p w14:paraId="6C9F687F" w14:textId="58B16242" w:rsidR="00EC0AB3" w:rsidRPr="00274E44" w:rsidRDefault="00EC0AB3" w:rsidP="00EF104B">
            <w:pPr>
              <w:rPr>
                <w:rFonts w:ascii="Lato" w:hAnsi="Lato"/>
                <w:sz w:val="14"/>
                <w:szCs w:val="14"/>
              </w:rPr>
            </w:pPr>
            <w:r w:rsidRPr="00274E44">
              <w:rPr>
                <w:rFonts w:ascii="Lato" w:hAnsi="Lato"/>
                <w:sz w:val="14"/>
                <w:szCs w:val="14"/>
              </w:rPr>
              <w:t>COMPANY NAME</w:t>
            </w:r>
          </w:p>
        </w:tc>
        <w:tc>
          <w:tcPr>
            <w:tcW w:w="630" w:type="dxa"/>
            <w:shd w:val="clear" w:color="auto" w:fill="D5DCE4" w:themeFill="text2" w:themeFillTint="33"/>
          </w:tcPr>
          <w:p w14:paraId="2850B8D1" w14:textId="3BD16F16" w:rsidR="00EC0AB3" w:rsidRPr="00274E44" w:rsidRDefault="00EC0AB3" w:rsidP="00EF104B">
            <w:pPr>
              <w:rPr>
                <w:rFonts w:ascii="Lato" w:hAnsi="Lato"/>
                <w:sz w:val="14"/>
                <w:szCs w:val="14"/>
              </w:rPr>
            </w:pPr>
          </w:p>
        </w:tc>
        <w:tc>
          <w:tcPr>
            <w:tcW w:w="3150" w:type="dxa"/>
            <w:shd w:val="clear" w:color="auto" w:fill="D5DCE4" w:themeFill="text2" w:themeFillTint="33"/>
          </w:tcPr>
          <w:p w14:paraId="3BCEF022" w14:textId="43AB683D" w:rsidR="00EC0AB3" w:rsidRPr="00274E44" w:rsidRDefault="00EC0AB3" w:rsidP="00EF104B">
            <w:pPr>
              <w:rPr>
                <w:rFonts w:ascii="Lato" w:hAnsi="Lato"/>
                <w:sz w:val="14"/>
                <w:szCs w:val="14"/>
              </w:rPr>
            </w:pPr>
            <w:r w:rsidRPr="00274E44">
              <w:rPr>
                <w:rFonts w:ascii="Lato" w:hAnsi="Lato"/>
                <w:sz w:val="14"/>
                <w:szCs w:val="14"/>
              </w:rPr>
              <w:t>PREPARED BY</w:t>
            </w:r>
          </w:p>
        </w:tc>
        <w:tc>
          <w:tcPr>
            <w:tcW w:w="709" w:type="dxa"/>
            <w:shd w:val="clear" w:color="auto" w:fill="D5DCE4" w:themeFill="text2" w:themeFillTint="33"/>
          </w:tcPr>
          <w:p w14:paraId="0CDF29C3" w14:textId="77777777" w:rsidR="00EC0AB3" w:rsidRPr="00274E44" w:rsidRDefault="00EC0AB3" w:rsidP="00EF104B">
            <w:pPr>
              <w:rPr>
                <w:rFonts w:ascii="Lato" w:hAnsi="Lato"/>
                <w:sz w:val="14"/>
                <w:szCs w:val="14"/>
              </w:rPr>
            </w:pPr>
          </w:p>
        </w:tc>
        <w:tc>
          <w:tcPr>
            <w:tcW w:w="1274" w:type="dxa"/>
            <w:shd w:val="clear" w:color="auto" w:fill="D5DCE4" w:themeFill="text2" w:themeFillTint="33"/>
          </w:tcPr>
          <w:p w14:paraId="6851D669" w14:textId="527D3387" w:rsidR="00EC0AB3" w:rsidRPr="00274E44" w:rsidRDefault="00EC0AB3" w:rsidP="00EF104B">
            <w:pPr>
              <w:rPr>
                <w:rFonts w:ascii="Lato" w:hAnsi="Lato"/>
                <w:sz w:val="14"/>
                <w:szCs w:val="14"/>
              </w:rPr>
            </w:pPr>
            <w:r w:rsidRPr="00274E44">
              <w:rPr>
                <w:rFonts w:ascii="Lato" w:hAnsi="Lato"/>
                <w:sz w:val="14"/>
                <w:szCs w:val="14"/>
              </w:rPr>
              <w:t>YEAR</w:t>
            </w:r>
          </w:p>
        </w:tc>
        <w:tc>
          <w:tcPr>
            <w:tcW w:w="265" w:type="dxa"/>
            <w:shd w:val="clear" w:color="auto" w:fill="D5DCE4" w:themeFill="text2" w:themeFillTint="33"/>
          </w:tcPr>
          <w:p w14:paraId="269B594E" w14:textId="77777777" w:rsidR="00EC0AB3" w:rsidRPr="00274E44" w:rsidRDefault="00EC0AB3" w:rsidP="00EF104B">
            <w:pPr>
              <w:rPr>
                <w:rFonts w:ascii="Lato" w:hAnsi="Lato"/>
                <w:sz w:val="20"/>
                <w:szCs w:val="20"/>
              </w:rPr>
            </w:pPr>
          </w:p>
        </w:tc>
      </w:tr>
    </w:tbl>
    <w:tbl>
      <w:tblPr>
        <w:tblW w:w="16118" w:type="dxa"/>
        <w:tblLook w:val="04A0" w:firstRow="1" w:lastRow="0" w:firstColumn="1" w:lastColumn="0" w:noHBand="0" w:noVBand="1"/>
      </w:tblPr>
      <w:tblGrid>
        <w:gridCol w:w="257"/>
        <w:gridCol w:w="1984"/>
        <w:gridCol w:w="1021"/>
        <w:gridCol w:w="1022"/>
        <w:gridCol w:w="1022"/>
        <w:gridCol w:w="1022"/>
        <w:gridCol w:w="1022"/>
        <w:gridCol w:w="1022"/>
        <w:gridCol w:w="1021"/>
        <w:gridCol w:w="1022"/>
        <w:gridCol w:w="1022"/>
        <w:gridCol w:w="1022"/>
        <w:gridCol w:w="1022"/>
        <w:gridCol w:w="1022"/>
        <w:gridCol w:w="1345"/>
        <w:gridCol w:w="270"/>
      </w:tblGrid>
      <w:tr w:rsidR="00821AC9" w:rsidRPr="00274E44" w14:paraId="24716F9C" w14:textId="77777777" w:rsidTr="00614549">
        <w:trPr>
          <w:trHeight w:val="274"/>
        </w:trPr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113ACC73" w14:textId="48C8D35B" w:rsidR="00821AC9" w:rsidRPr="00274E44" w:rsidRDefault="00821AC9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single" w:sz="4" w:space="0" w:color="BFBFBF"/>
              <w:left w:val="single" w:sz="4" w:space="0" w:color="BFBFBF"/>
              <w:bottom w:val="nil"/>
              <w:right w:val="nil"/>
            </w:tcBorders>
            <w:shd w:val="clear" w:color="000000" w:fill="333F4F"/>
            <w:noWrap/>
            <w:vAlign w:val="center"/>
            <w:hideMark/>
          </w:tcPr>
          <w:p w14:paraId="17C214FF" w14:textId="77777777" w:rsidR="00821AC9" w:rsidRPr="00274E44" w:rsidRDefault="00821AC9" w:rsidP="00EF104B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FFFFFF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FFFFFF"/>
                <w:sz w:val="16"/>
                <w:szCs w:val="16"/>
              </w:rPr>
              <w:t>Item</w:t>
            </w:r>
          </w:p>
        </w:tc>
        <w:tc>
          <w:tcPr>
            <w:tcW w:w="1021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noWrap/>
            <w:vAlign w:val="center"/>
            <w:hideMark/>
          </w:tcPr>
          <w:p w14:paraId="208F1C10" w14:textId="77777777" w:rsidR="00821AC9" w:rsidRPr="00274E44" w:rsidRDefault="00821AC9" w:rsidP="00EF104B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FFFFFF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FFFFFF"/>
                <w:sz w:val="16"/>
                <w:szCs w:val="16"/>
              </w:rPr>
              <w:t>Jan</w:t>
            </w:r>
          </w:p>
        </w:tc>
        <w:tc>
          <w:tcPr>
            <w:tcW w:w="1022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center"/>
          </w:tcPr>
          <w:p w14:paraId="33AAF6C7" w14:textId="40CA00D7" w:rsidR="00821AC9" w:rsidRPr="00274E44" w:rsidRDefault="00821AC9" w:rsidP="00EF104B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FFFFFF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FFFFFF"/>
                <w:sz w:val="16"/>
                <w:szCs w:val="16"/>
              </w:rPr>
              <w:t>Feb</w:t>
            </w:r>
          </w:p>
        </w:tc>
        <w:tc>
          <w:tcPr>
            <w:tcW w:w="1022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center"/>
          </w:tcPr>
          <w:p w14:paraId="4A7D2380" w14:textId="3DC7C3AF" w:rsidR="00821AC9" w:rsidRPr="00274E44" w:rsidRDefault="00821AC9" w:rsidP="00EF104B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FFFFFF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FFFFFF"/>
                <w:sz w:val="16"/>
                <w:szCs w:val="16"/>
              </w:rPr>
              <w:t>Mar</w:t>
            </w:r>
          </w:p>
        </w:tc>
        <w:tc>
          <w:tcPr>
            <w:tcW w:w="1022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center"/>
          </w:tcPr>
          <w:p w14:paraId="059F6501" w14:textId="4EF28FA2" w:rsidR="00821AC9" w:rsidRPr="00274E44" w:rsidRDefault="00821AC9" w:rsidP="00EF104B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FFFFFF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FFFFFF"/>
                <w:sz w:val="16"/>
                <w:szCs w:val="16"/>
              </w:rPr>
              <w:t>Apr</w:t>
            </w:r>
          </w:p>
        </w:tc>
        <w:tc>
          <w:tcPr>
            <w:tcW w:w="1022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center"/>
          </w:tcPr>
          <w:p w14:paraId="4687AB46" w14:textId="5DC264BC" w:rsidR="00821AC9" w:rsidRPr="00274E44" w:rsidRDefault="00821AC9" w:rsidP="00EF104B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FFFFFF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FFFFFF"/>
                <w:sz w:val="16"/>
                <w:szCs w:val="16"/>
              </w:rPr>
              <w:t>May</w:t>
            </w:r>
          </w:p>
        </w:tc>
        <w:tc>
          <w:tcPr>
            <w:tcW w:w="1022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center"/>
          </w:tcPr>
          <w:p w14:paraId="3E52BEB9" w14:textId="076B9D8C" w:rsidR="00821AC9" w:rsidRPr="00274E44" w:rsidRDefault="00821AC9" w:rsidP="00EF104B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FFFFFF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FFFFFF"/>
                <w:sz w:val="16"/>
                <w:szCs w:val="16"/>
              </w:rPr>
              <w:t>Jun</w:t>
            </w:r>
          </w:p>
        </w:tc>
        <w:tc>
          <w:tcPr>
            <w:tcW w:w="1021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center"/>
          </w:tcPr>
          <w:p w14:paraId="43784EF1" w14:textId="7979522F" w:rsidR="00821AC9" w:rsidRPr="00274E44" w:rsidRDefault="00821AC9" w:rsidP="00EF104B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FFFFFF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FFFFFF"/>
                <w:sz w:val="16"/>
                <w:szCs w:val="16"/>
              </w:rPr>
              <w:t>Jul</w:t>
            </w:r>
          </w:p>
        </w:tc>
        <w:tc>
          <w:tcPr>
            <w:tcW w:w="1022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center"/>
          </w:tcPr>
          <w:p w14:paraId="13326A2F" w14:textId="10205562" w:rsidR="00821AC9" w:rsidRPr="00274E44" w:rsidRDefault="00821AC9" w:rsidP="00EF104B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FFFFFF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FFFFFF"/>
                <w:sz w:val="16"/>
                <w:szCs w:val="16"/>
              </w:rPr>
              <w:t>Aug</w:t>
            </w:r>
          </w:p>
        </w:tc>
        <w:tc>
          <w:tcPr>
            <w:tcW w:w="1022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center"/>
          </w:tcPr>
          <w:p w14:paraId="65AFC6DA" w14:textId="236C7788" w:rsidR="00821AC9" w:rsidRPr="00274E44" w:rsidRDefault="00821AC9" w:rsidP="00EF104B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FFFFFF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FFFFFF"/>
                <w:sz w:val="16"/>
                <w:szCs w:val="16"/>
              </w:rPr>
              <w:t>Sep</w:t>
            </w:r>
          </w:p>
        </w:tc>
        <w:tc>
          <w:tcPr>
            <w:tcW w:w="1022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center"/>
          </w:tcPr>
          <w:p w14:paraId="6E593E22" w14:textId="70B187B3" w:rsidR="00821AC9" w:rsidRPr="00274E44" w:rsidRDefault="00821AC9" w:rsidP="00EF104B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FFFFFF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FFFFFF"/>
                <w:sz w:val="16"/>
                <w:szCs w:val="16"/>
              </w:rPr>
              <w:t>Oct</w:t>
            </w:r>
          </w:p>
        </w:tc>
        <w:tc>
          <w:tcPr>
            <w:tcW w:w="1022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center"/>
          </w:tcPr>
          <w:p w14:paraId="6F46C785" w14:textId="096121C5" w:rsidR="00821AC9" w:rsidRPr="00274E44" w:rsidRDefault="00821AC9" w:rsidP="00EF104B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FFFFFF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FFFFFF"/>
                <w:sz w:val="16"/>
                <w:szCs w:val="16"/>
              </w:rPr>
              <w:t>Nov</w:t>
            </w:r>
          </w:p>
        </w:tc>
        <w:tc>
          <w:tcPr>
            <w:tcW w:w="1022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center"/>
          </w:tcPr>
          <w:p w14:paraId="2F7F3295" w14:textId="40F0C1C7" w:rsidR="00821AC9" w:rsidRPr="00274E44" w:rsidRDefault="00821AC9" w:rsidP="00EF104B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FFFFFF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FFFFFF"/>
                <w:sz w:val="16"/>
                <w:szCs w:val="16"/>
              </w:rPr>
              <w:t>Dec</w:t>
            </w:r>
          </w:p>
        </w:tc>
        <w:tc>
          <w:tcPr>
            <w:tcW w:w="1345" w:type="dxa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333F4F"/>
            <w:noWrap/>
            <w:vAlign w:val="center"/>
            <w:hideMark/>
          </w:tcPr>
          <w:p w14:paraId="3DC458A5" w14:textId="77777777" w:rsidR="00821AC9" w:rsidRPr="00274E44" w:rsidRDefault="00821AC9" w:rsidP="00EF104B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FFFFFF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FFFFFF"/>
                <w:sz w:val="16"/>
                <w:szCs w:val="16"/>
              </w:rPr>
              <w:t>Total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3089759A" w14:textId="200E57CD" w:rsidR="00821AC9" w:rsidRPr="00274E44" w:rsidRDefault="00821AC9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</w:tr>
      <w:tr w:rsidR="00821AC9" w:rsidRPr="00274E44" w14:paraId="094A0AC2" w14:textId="77777777" w:rsidTr="00614549">
        <w:trPr>
          <w:trHeight w:val="274"/>
        </w:trPr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2ED38545" w14:textId="5B6122D9" w:rsidR="00821AC9" w:rsidRPr="00274E44" w:rsidRDefault="00821AC9" w:rsidP="00EF104B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5591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  <w:hideMark/>
          </w:tcPr>
          <w:p w14:paraId="6C50E919" w14:textId="633C3CF1" w:rsidR="00821AC9" w:rsidRPr="00274E44" w:rsidRDefault="00821AC9" w:rsidP="00EF104B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sz w:val="16"/>
                <w:szCs w:val="16"/>
              </w:rPr>
              <w:t>INCOM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770B585E" w14:textId="614B19D4" w:rsidR="00821AC9" w:rsidRPr="00274E44" w:rsidRDefault="00821AC9" w:rsidP="00EF104B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</w:p>
        </w:tc>
      </w:tr>
      <w:tr w:rsidR="00821AC9" w:rsidRPr="00274E44" w14:paraId="037F4AE2" w14:textId="77777777" w:rsidTr="00614549">
        <w:trPr>
          <w:trHeight w:val="274"/>
        </w:trPr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788B6AA6" w14:textId="3882C20A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78748A9" w14:textId="77777777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Sales</w:t>
            </w:r>
          </w:p>
        </w:tc>
        <w:tc>
          <w:tcPr>
            <w:tcW w:w="102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BFB33AB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27,800.00 </w:t>
            </w:r>
          </w:p>
        </w:tc>
        <w:tc>
          <w:tcPr>
            <w:tcW w:w="102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EF9EA68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31,414.00 </w:t>
            </w:r>
          </w:p>
        </w:tc>
        <w:tc>
          <w:tcPr>
            <w:tcW w:w="102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4A275F7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30,858.00 </w:t>
            </w:r>
          </w:p>
        </w:tc>
        <w:tc>
          <w:tcPr>
            <w:tcW w:w="102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7946AEF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29,468.00 </w:t>
            </w:r>
          </w:p>
        </w:tc>
        <w:tc>
          <w:tcPr>
            <w:tcW w:w="102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3D72360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28,634.00 </w:t>
            </w:r>
          </w:p>
        </w:tc>
        <w:tc>
          <w:tcPr>
            <w:tcW w:w="102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F74D777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30,858.00 </w:t>
            </w:r>
          </w:p>
        </w:tc>
        <w:tc>
          <w:tcPr>
            <w:tcW w:w="102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07AD5E8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28,634.00 </w:t>
            </w:r>
          </w:p>
        </w:tc>
        <w:tc>
          <w:tcPr>
            <w:tcW w:w="102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36D11DA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30,302.00 </w:t>
            </w:r>
          </w:p>
        </w:tc>
        <w:tc>
          <w:tcPr>
            <w:tcW w:w="102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A52B9AC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29,190.00 </w:t>
            </w:r>
          </w:p>
        </w:tc>
        <w:tc>
          <w:tcPr>
            <w:tcW w:w="102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2AA07C0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30,858.00 </w:t>
            </w:r>
          </w:p>
        </w:tc>
        <w:tc>
          <w:tcPr>
            <w:tcW w:w="102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FF82BC9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29,190.00 </w:t>
            </w:r>
          </w:p>
        </w:tc>
        <w:tc>
          <w:tcPr>
            <w:tcW w:w="102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EB4B275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29,190.00 </w:t>
            </w:r>
          </w:p>
        </w:tc>
        <w:tc>
          <w:tcPr>
            <w:tcW w:w="134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52F16B0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 xml:space="preserve">356,396.00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7A860BCA" w14:textId="192AC95D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</w:tr>
      <w:tr w:rsidR="00821AC9" w:rsidRPr="00274E44" w14:paraId="4E9840C1" w14:textId="77777777" w:rsidTr="00614549">
        <w:trPr>
          <w:trHeight w:val="274"/>
        </w:trPr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45687560" w14:textId="0B5ABFFE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36BC355" w14:textId="77777777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Services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8317D73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3,00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DA6A25B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4,30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CAF6763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4,04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01DEAC6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3,78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6C49568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3,91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EA48AB3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4,820.00 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969DFA7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4,43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DB5CF5B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4,43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2E086B1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4,04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A9BE35B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4,69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96DF698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4,30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A9A0B92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3,520.00 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2BABE86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 xml:space="preserve">169,260.00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412BF664" w14:textId="197BA51E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</w:tr>
      <w:tr w:rsidR="00821AC9" w:rsidRPr="00274E44" w14:paraId="5640E8C7" w14:textId="77777777" w:rsidTr="00614549">
        <w:trPr>
          <w:trHeight w:val="274"/>
        </w:trPr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41F91191" w14:textId="33843C41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BFBFBF"/>
              <w:bottom w:val="single" w:sz="4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B23BF45" w14:textId="77777777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Other Income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56D7A80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5,00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40188CC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5,25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9E9BD2B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5,45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70B0A44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5,45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D959EE7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5,50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FFDF9B5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5,750.00 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D615CE8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5,15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B362D69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5,50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878FC2B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5,60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46EF475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5,25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FA509A4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5,35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96FA9F3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5,550.00 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BD7B329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 xml:space="preserve">64,800.00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6D00E43D" w14:textId="377A2972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</w:tr>
      <w:tr w:rsidR="00821AC9" w:rsidRPr="00274E44" w14:paraId="1D7E6D6D" w14:textId="77777777" w:rsidTr="00614549">
        <w:trPr>
          <w:trHeight w:val="274"/>
        </w:trPr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132EF46F" w14:textId="7308604D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B640D82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>Total Income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866FD22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 xml:space="preserve">45,80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209D113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 xml:space="preserve">50,964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DA6A9EF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 xml:space="preserve">50,348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DD1FC1B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 xml:space="preserve">48,698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BC18030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 xml:space="preserve">48,044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95F65E4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 xml:space="preserve">51,428.00 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BD494FF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 xml:space="preserve">48,214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564EB2E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 xml:space="preserve">50,232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B9F16F5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 xml:space="preserve">48,83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1408747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 xml:space="preserve">50,798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3927333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 xml:space="preserve">48,84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45A6582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 xml:space="preserve">48,260.00 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AF52157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 xml:space="preserve">590,456.00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190CDCC7" w14:textId="6494C112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</w:tr>
      <w:tr w:rsidR="00821AC9" w:rsidRPr="00274E44" w14:paraId="727A9B58" w14:textId="77777777" w:rsidTr="00614549">
        <w:trPr>
          <w:trHeight w:val="274"/>
        </w:trPr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1638ABBE" w14:textId="2363703F" w:rsidR="00821AC9" w:rsidRPr="00274E44" w:rsidRDefault="00821AC9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  <w:tc>
          <w:tcPr>
            <w:tcW w:w="15591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  <w:hideMark/>
          </w:tcPr>
          <w:p w14:paraId="7EBB3B0F" w14:textId="7E540FE9" w:rsidR="00821AC9" w:rsidRPr="00274E44" w:rsidRDefault="00821AC9" w:rsidP="00EF104B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sz w:val="16"/>
                <w:szCs w:val="16"/>
              </w:rPr>
              <w:t>EXPENSES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6FD5A728" w14:textId="39BFB465" w:rsidR="00821AC9" w:rsidRPr="00274E44" w:rsidRDefault="00821AC9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</w:tr>
      <w:tr w:rsidR="00821AC9" w:rsidRPr="00274E44" w14:paraId="5420839E" w14:textId="77777777" w:rsidTr="00614549">
        <w:trPr>
          <w:trHeight w:val="274"/>
        </w:trPr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64A67BDF" w14:textId="38D5E78B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1EB126B" w14:textId="77777777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Accounting</w:t>
            </w:r>
          </w:p>
        </w:tc>
        <w:tc>
          <w:tcPr>
            <w:tcW w:w="102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22E8F1B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sz w:val="16"/>
                <w:szCs w:val="16"/>
              </w:rPr>
              <w:t xml:space="preserve">500.00 </w:t>
            </w:r>
          </w:p>
        </w:tc>
        <w:tc>
          <w:tcPr>
            <w:tcW w:w="102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F34B86E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510.00 </w:t>
            </w:r>
          </w:p>
        </w:tc>
        <w:tc>
          <w:tcPr>
            <w:tcW w:w="102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4942196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525.00 </w:t>
            </w:r>
          </w:p>
        </w:tc>
        <w:tc>
          <w:tcPr>
            <w:tcW w:w="102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1D9583B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510.00 </w:t>
            </w:r>
          </w:p>
        </w:tc>
        <w:tc>
          <w:tcPr>
            <w:tcW w:w="102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A1A6FA8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520.00 </w:t>
            </w:r>
          </w:p>
        </w:tc>
        <w:tc>
          <w:tcPr>
            <w:tcW w:w="102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33A378E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515.00 </w:t>
            </w:r>
          </w:p>
        </w:tc>
        <w:tc>
          <w:tcPr>
            <w:tcW w:w="102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B7223E8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515.00 </w:t>
            </w:r>
          </w:p>
        </w:tc>
        <w:tc>
          <w:tcPr>
            <w:tcW w:w="102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4D86A5D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510.00 </w:t>
            </w:r>
          </w:p>
        </w:tc>
        <w:tc>
          <w:tcPr>
            <w:tcW w:w="102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D75434F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525.00 </w:t>
            </w:r>
          </w:p>
        </w:tc>
        <w:tc>
          <w:tcPr>
            <w:tcW w:w="102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6A3F927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515.00 </w:t>
            </w:r>
          </w:p>
        </w:tc>
        <w:tc>
          <w:tcPr>
            <w:tcW w:w="102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B9A23A2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520.00 </w:t>
            </w:r>
          </w:p>
        </w:tc>
        <w:tc>
          <w:tcPr>
            <w:tcW w:w="102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355EF39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525.00 </w:t>
            </w:r>
          </w:p>
        </w:tc>
        <w:tc>
          <w:tcPr>
            <w:tcW w:w="134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2C70A70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 xml:space="preserve">6,190.00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08E85564" w14:textId="0A784CE7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</w:tr>
      <w:tr w:rsidR="00821AC9" w:rsidRPr="00274E44" w14:paraId="5907DAC5" w14:textId="77777777" w:rsidTr="00614549">
        <w:trPr>
          <w:trHeight w:val="274"/>
        </w:trPr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7E661744" w14:textId="0120A45B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D9787DC" w14:textId="77777777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Advertising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943DC03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sz w:val="16"/>
                <w:szCs w:val="16"/>
              </w:rPr>
              <w:t xml:space="preserve">90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B5C37CE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918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BD5B614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927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0B6C162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936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E259536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918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2D9EC78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945.00 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D5185BF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945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B84B52B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945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D272916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936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25FEB23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918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4CC75C2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945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2CE575C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927.00 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0FA53FD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 xml:space="preserve">11,160.00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2E74FC82" w14:textId="442AF4F6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</w:tr>
      <w:tr w:rsidR="00821AC9" w:rsidRPr="00274E44" w14:paraId="0DD2059F" w14:textId="77777777" w:rsidTr="00614549">
        <w:trPr>
          <w:trHeight w:val="274"/>
        </w:trPr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1D60A5B7" w14:textId="5C4DD6E7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FC21168" w14:textId="77777777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Assets 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32297E6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sz w:val="16"/>
                <w:szCs w:val="16"/>
              </w:rPr>
              <w:t xml:space="preserve">3,80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12A3996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3,99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BEFD9AE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3,876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B7EA5CD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3,914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4AB8F27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3,914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49F914D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3,914.00 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8961169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3,914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026CC34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3,914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B749F50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3,99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410914A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3,952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AA27377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3,99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5345CD2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3,914.00 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4D9ADCC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 xml:space="preserve">47,082.00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7DED25DA" w14:textId="3F04604D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</w:tr>
      <w:tr w:rsidR="00821AC9" w:rsidRPr="00274E44" w14:paraId="21154145" w14:textId="77777777" w:rsidTr="00614549">
        <w:trPr>
          <w:trHeight w:val="274"/>
        </w:trPr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4D2E6E1E" w14:textId="313A3D54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9434813" w14:textId="77777777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Bank Charges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530A5D7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sz w:val="16"/>
                <w:szCs w:val="16"/>
              </w:rPr>
              <w:t xml:space="preserve">50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65717FF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525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6408B3F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52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52AC228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515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467634E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51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D597AF4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520.00 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CCED7C0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515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637DD5B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52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833C899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51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5A35592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51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616A086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52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D191064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525.00 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596B2C2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 xml:space="preserve">6,190.00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01547B92" w14:textId="25EF4922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</w:tr>
      <w:tr w:rsidR="00821AC9" w:rsidRPr="00274E44" w14:paraId="0A36D7DC" w14:textId="77777777" w:rsidTr="00614549">
        <w:trPr>
          <w:trHeight w:val="274"/>
        </w:trPr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4775B481" w14:textId="224F838D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99AA64D" w14:textId="77777777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Depreciation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CEA8349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sz w:val="16"/>
                <w:szCs w:val="16"/>
              </w:rPr>
              <w:t xml:space="preserve">1,20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BBB3A8C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,236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8C1DB15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,236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FFEA6BF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,26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74FB971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,224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889E58A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,248.00 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D37AF89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,236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C55CA6C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,26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2437F29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,26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271E6FD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,224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6B7605E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,26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3F8A249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,248.00 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4767D79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 xml:space="preserve">14,892.00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10B85238" w14:textId="67D56B0D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</w:tr>
      <w:tr w:rsidR="00821AC9" w:rsidRPr="00274E44" w14:paraId="68A7AA59" w14:textId="77777777" w:rsidTr="00614549">
        <w:trPr>
          <w:trHeight w:val="274"/>
        </w:trPr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7503B829" w14:textId="5F768F5D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ABCE14D" w14:textId="77777777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Electricity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B1C09BC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sz w:val="16"/>
                <w:szCs w:val="16"/>
              </w:rPr>
              <w:t xml:space="preserve">15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DAE4510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54.5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19C79DD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53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AFBE148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57.5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BFE8ABB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54.5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F1D0046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53.00 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6A05D2F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56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123D987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53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75CB07C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57.5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9EB77D7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56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9613C88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53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25C2DE9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56.00 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55A0AE7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 xml:space="preserve">1,854.00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2A610FCB" w14:textId="0178B96D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</w:tr>
      <w:tr w:rsidR="00821AC9" w:rsidRPr="00274E44" w14:paraId="0B6F8A6B" w14:textId="77777777" w:rsidTr="00614549">
        <w:trPr>
          <w:trHeight w:val="274"/>
        </w:trPr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033EFCBD" w14:textId="6266C623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272A16C" w14:textId="77777777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Insurance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2A78002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sz w:val="16"/>
                <w:szCs w:val="16"/>
              </w:rPr>
              <w:t xml:space="preserve">18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EE69A0E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85.4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FB0CFF2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85.4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D264DFA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85.4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18A7292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89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75A2387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89.00 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811DFBD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89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0C12C81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87.2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DD51858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87.2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313CCC0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87.2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9A2A0FE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89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F06EF70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85.40 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81C9140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 xml:space="preserve">2,239.20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6AFD1DDD" w14:textId="0F6E4D10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</w:tr>
      <w:tr w:rsidR="00821AC9" w:rsidRPr="00274E44" w14:paraId="18890338" w14:textId="77777777" w:rsidTr="00614549">
        <w:trPr>
          <w:trHeight w:val="274"/>
        </w:trPr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511DEA56" w14:textId="1BCC2760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3B3B951" w14:textId="77777777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Interest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0D90443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sz w:val="16"/>
                <w:szCs w:val="16"/>
              </w:rPr>
              <w:t xml:space="preserve">61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0853BC8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628.3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2533F66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634.4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EB3FA6E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640.5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99B27A7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628.3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04CF568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640.50 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36F520C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622.2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0AB8A34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640.5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FE1997A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634.4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CC993B8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628.3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C34CEBD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628.3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0EBFAC9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628.30 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800A77F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 xml:space="preserve">7,564.00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6C2668A2" w14:textId="158F16B7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</w:tr>
      <w:tr w:rsidR="00821AC9" w:rsidRPr="00274E44" w14:paraId="2E5A442D" w14:textId="77777777" w:rsidTr="00614549">
        <w:trPr>
          <w:trHeight w:val="274"/>
        </w:trPr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5B4D3244" w14:textId="020F4E9E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B8E3A03" w14:textId="77777777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Motor Vehicles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A5460BA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sz w:val="16"/>
                <w:szCs w:val="16"/>
              </w:rPr>
              <w:t xml:space="preserve">2,11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20F9F07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2,173.3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C54B91E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2,152.2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94E8B31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2,173.3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53EA1BB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2,194.4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ECF4EFD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2,194.40 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2160167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2,194.4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1407673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2,173.3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10D1628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2,194.4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E17EA73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2,215.5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68A2985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2,152.2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D67DB50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2,173.30 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455599E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 xml:space="preserve">26,100.70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595BB5CC" w14:textId="2D67166D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</w:tr>
      <w:tr w:rsidR="00821AC9" w:rsidRPr="00274E44" w14:paraId="35AF6196" w14:textId="77777777" w:rsidTr="00614549">
        <w:trPr>
          <w:trHeight w:val="274"/>
        </w:trPr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57F64FDB" w14:textId="2047B47B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F6278C6" w14:textId="77777777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Office Supplies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FC01335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sz w:val="16"/>
                <w:szCs w:val="16"/>
              </w:rPr>
              <w:t xml:space="preserve">30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6AD927A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315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BD90AF7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306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0868BDD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306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4B04094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309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8AA3673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312.00 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4F7A00F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309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AC447D3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306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704448B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312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9C648A3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312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6DD5B47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309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5035FE6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315.00 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D82E1BC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 xml:space="preserve">3,711.00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411AA16B" w14:textId="66D42EAC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</w:tr>
      <w:tr w:rsidR="00821AC9" w:rsidRPr="00274E44" w14:paraId="24F716CE" w14:textId="77777777" w:rsidTr="00614549">
        <w:trPr>
          <w:trHeight w:val="274"/>
        </w:trPr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243F778F" w14:textId="79E3852F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1DA680A" w14:textId="77777777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Postage and Printing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2D61F3A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sz w:val="16"/>
                <w:szCs w:val="16"/>
              </w:rPr>
              <w:t xml:space="preserve">12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B78B483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22.4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0B1C129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22.4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E4C04E2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23.6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564146A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23.6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B6FF6D4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23.60 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15D186D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24.8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B7EFFA4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22.4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221FBBC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26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CC34E3D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22.4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B9D4637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26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B9B6D78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26.00 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4C364FF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 xml:space="preserve">1,483.20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57063A4A" w14:textId="750F6139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</w:tr>
      <w:tr w:rsidR="00821AC9" w:rsidRPr="00274E44" w14:paraId="6E6F714E" w14:textId="77777777" w:rsidTr="00614549">
        <w:trPr>
          <w:trHeight w:val="274"/>
        </w:trPr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3632A238" w14:textId="28795D41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F861FD3" w14:textId="77777777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Office Rental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77FC78E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sz w:val="16"/>
                <w:szCs w:val="16"/>
              </w:rPr>
              <w:t xml:space="preserve">65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C176DA0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669.5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9D56134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682.5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9FEC5B5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682.5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DF384FA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682.5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2412496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663.00 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825906B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663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4223182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676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ED243DD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682.5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3821D86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676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1B365EA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669.5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A597960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676.00 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59260FE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 xml:space="preserve">8,073.00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6B9FD9B2" w14:textId="6A11BD0B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</w:tr>
      <w:tr w:rsidR="00821AC9" w:rsidRPr="00274E44" w14:paraId="71845B8F" w14:textId="77777777" w:rsidTr="00614549">
        <w:trPr>
          <w:trHeight w:val="274"/>
        </w:trPr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445AB00D" w14:textId="52FB3FC8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620C028" w14:textId="77777777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Communication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178ABC8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sz w:val="16"/>
                <w:szCs w:val="16"/>
              </w:rPr>
              <w:t xml:space="preserve">65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D62C4B0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676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1207426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682.5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51491F9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663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130D1D4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682.5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8EE79BA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669.50 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FC08187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669.5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735F148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663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B763DCF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663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22E0232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669.5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A170365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663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FE9FB41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676.00 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E58C3FB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 xml:space="preserve">8,027.50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6E634614" w14:textId="458E3A38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</w:tr>
      <w:tr w:rsidR="00821AC9" w:rsidRPr="00274E44" w14:paraId="384AB067" w14:textId="77777777" w:rsidTr="00614549">
        <w:trPr>
          <w:trHeight w:val="274"/>
        </w:trPr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7DB9652C" w14:textId="0BCACC34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C6B3C4C" w14:textId="77777777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Repairs and Maintenance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8F51E6E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sz w:val="16"/>
                <w:szCs w:val="16"/>
              </w:rPr>
              <w:t xml:space="preserve">1,44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E9D2E3C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,468.8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F03B08D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,512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B98FBB1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,497.6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6FCB9DA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,483.2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872A01D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,497.60 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07529B1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,497.6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9CD24C6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,497.6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E087F9F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,483.2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714C4DF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,512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2D199E5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,483.2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E09BBD5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,497.60 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677CBD2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 xml:space="preserve">17,870.40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2CD31148" w14:textId="7C5C4D68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</w:tr>
      <w:tr w:rsidR="00821AC9" w:rsidRPr="00274E44" w14:paraId="5934F962" w14:textId="77777777" w:rsidTr="00614549">
        <w:trPr>
          <w:trHeight w:val="274"/>
        </w:trPr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245E3091" w14:textId="7E08939F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C79F9A6" w14:textId="77777777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Stationary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E6B4060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75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391925E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82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2A904C7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83.75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9291E09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83.75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9720DA5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78.5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7824CA2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80.25 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CC2A697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82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27DAA20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80.25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9F45B19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78.5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E57C73D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78.5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8836459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78.5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3AD8779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82.00 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332D7F8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 xml:space="preserve">2,163.00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5094029C" w14:textId="7C129187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</w:tr>
      <w:tr w:rsidR="00821AC9" w:rsidRPr="00274E44" w14:paraId="1D8670D8" w14:textId="77777777" w:rsidTr="00614549">
        <w:trPr>
          <w:trHeight w:val="274"/>
        </w:trPr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605005DB" w14:textId="2A142576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8FD99EB" w14:textId="77777777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Subscriptions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406B3C6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311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02B7FE3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326.55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FD5C97C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326.55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79F5F5B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326.55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81A0EF5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320.33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ABCB23B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320.33 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40E6A7C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317.22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817E3D8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317.22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78CDCA4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326.55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1F94D22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317.22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410C4C0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323.44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258EAD2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317.22 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8354870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 xml:space="preserve">3,850.18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3F28DBD6" w14:textId="6F65E6E5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</w:tr>
      <w:tr w:rsidR="00821AC9" w:rsidRPr="00274E44" w14:paraId="24A93733" w14:textId="77777777" w:rsidTr="00614549">
        <w:trPr>
          <w:trHeight w:val="274"/>
        </w:trPr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49A3C89D" w14:textId="61EDEC84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B540714" w14:textId="77777777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Training / Seminars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1A04E26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6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DE2F760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66.4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738E31C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66.4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C6D7CB8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66.4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F5666A0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66.4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0ABE26A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64.80 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D19D1A1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63.2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28BCE28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64.8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8707EA4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64.8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EB73692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66.4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5B5331C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64.8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376C297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66.40 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E13F9CA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 xml:space="preserve">1,980.80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1F62998B" w14:textId="3357CCF6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</w:tr>
      <w:tr w:rsidR="00821AC9" w:rsidRPr="00274E44" w14:paraId="6ADEFF1D" w14:textId="77777777" w:rsidTr="00614549">
        <w:trPr>
          <w:trHeight w:val="274"/>
        </w:trPr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0AB760DE" w14:textId="7F977D2F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80BE71C" w14:textId="77777777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Salaries and Wages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BADFB6F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5,00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C939822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5,45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5401CC7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5,60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79CE29F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5,60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8AECFEC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5,30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56B4243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5,300.00 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ED9E0A6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5,30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78C381E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5,60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9519B76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5,60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AC5B90F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5,75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E596152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5,45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5F75DC9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15,750.00 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DD59712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 xml:space="preserve">185,700.00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06119071" w14:textId="4A5ED741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</w:tr>
      <w:tr w:rsidR="00821AC9" w:rsidRPr="00274E44" w14:paraId="2C2F823D" w14:textId="77777777" w:rsidTr="00614549">
        <w:trPr>
          <w:trHeight w:val="274"/>
        </w:trPr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07EDE0FE" w14:textId="71AA703A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BFBFBF"/>
              <w:bottom w:val="single" w:sz="4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BDD21A7" w14:textId="77777777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Other Expenses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D60D20A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36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666C9B0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370.8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05428C0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374.4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7AC0FFD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378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EEE2645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370.8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13ED1DF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374.40 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20649AE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374.4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64560BF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378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E9D2C45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378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EB82556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374.4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97D3F04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374.4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4E75013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367.20 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8F7B7A7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 xml:space="preserve">4,474.80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424D57D6" w14:textId="3374A2F1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</w:tr>
      <w:tr w:rsidR="00821AC9" w:rsidRPr="00274E44" w14:paraId="2C174033" w14:textId="77777777" w:rsidTr="00614549">
        <w:trPr>
          <w:trHeight w:val="274"/>
        </w:trPr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35A41B4D" w14:textId="32A06086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BFBFBF"/>
              <w:bottom w:val="double" w:sz="6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3B83B33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>Total I Expenses</w:t>
            </w:r>
          </w:p>
        </w:tc>
        <w:tc>
          <w:tcPr>
            <w:tcW w:w="1021" w:type="dxa"/>
            <w:tcBorders>
              <w:top w:val="nil"/>
              <w:left w:val="nil"/>
              <w:bottom w:val="double" w:sz="6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DC418BF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 xml:space="preserve">29,116.00 </w:t>
            </w:r>
          </w:p>
        </w:tc>
        <w:tc>
          <w:tcPr>
            <w:tcW w:w="1022" w:type="dxa"/>
            <w:tcBorders>
              <w:top w:val="nil"/>
              <w:left w:val="nil"/>
              <w:bottom w:val="double" w:sz="6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6F65617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 xml:space="preserve">30,067.95 </w:t>
            </w:r>
          </w:p>
        </w:tc>
        <w:tc>
          <w:tcPr>
            <w:tcW w:w="1022" w:type="dxa"/>
            <w:tcBorders>
              <w:top w:val="nil"/>
              <w:left w:val="nil"/>
              <w:bottom w:val="double" w:sz="6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3519031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 xml:space="preserve">30,165.50 </w:t>
            </w:r>
          </w:p>
        </w:tc>
        <w:tc>
          <w:tcPr>
            <w:tcW w:w="1022" w:type="dxa"/>
            <w:tcBorders>
              <w:top w:val="nil"/>
              <w:left w:val="nil"/>
              <w:bottom w:val="double" w:sz="6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B15677E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 xml:space="preserve">30,219.10 </w:t>
            </w:r>
          </w:p>
        </w:tc>
        <w:tc>
          <w:tcPr>
            <w:tcW w:w="1022" w:type="dxa"/>
            <w:tcBorders>
              <w:top w:val="nil"/>
              <w:left w:val="nil"/>
              <w:bottom w:val="double" w:sz="6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F300F63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 xml:space="preserve">29,869.03 </w:t>
            </w:r>
          </w:p>
        </w:tc>
        <w:tc>
          <w:tcPr>
            <w:tcW w:w="1022" w:type="dxa"/>
            <w:tcBorders>
              <w:top w:val="nil"/>
              <w:left w:val="nil"/>
              <w:bottom w:val="double" w:sz="6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1CB0ECD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 xml:space="preserve">29,924.38 </w:t>
            </w:r>
          </w:p>
        </w:tc>
        <w:tc>
          <w:tcPr>
            <w:tcW w:w="1021" w:type="dxa"/>
            <w:tcBorders>
              <w:top w:val="nil"/>
              <w:left w:val="nil"/>
              <w:bottom w:val="double" w:sz="6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6038D09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 xml:space="preserve">29,887.32 </w:t>
            </w:r>
          </w:p>
        </w:tc>
        <w:tc>
          <w:tcPr>
            <w:tcW w:w="1022" w:type="dxa"/>
            <w:tcBorders>
              <w:top w:val="nil"/>
              <w:left w:val="nil"/>
              <w:bottom w:val="double" w:sz="6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14685CF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 xml:space="preserve">30,208.27 </w:t>
            </w:r>
          </w:p>
        </w:tc>
        <w:tc>
          <w:tcPr>
            <w:tcW w:w="1022" w:type="dxa"/>
            <w:tcBorders>
              <w:top w:val="nil"/>
              <w:left w:val="nil"/>
              <w:bottom w:val="double" w:sz="6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988337C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 xml:space="preserve">30,309.05 </w:t>
            </w:r>
          </w:p>
        </w:tc>
        <w:tc>
          <w:tcPr>
            <w:tcW w:w="1022" w:type="dxa"/>
            <w:tcBorders>
              <w:top w:val="nil"/>
              <w:left w:val="nil"/>
              <w:bottom w:val="double" w:sz="6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92BFB5B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 xml:space="preserve">30,384.42 </w:t>
            </w:r>
          </w:p>
        </w:tc>
        <w:tc>
          <w:tcPr>
            <w:tcW w:w="1022" w:type="dxa"/>
            <w:tcBorders>
              <w:top w:val="nil"/>
              <w:left w:val="nil"/>
              <w:bottom w:val="double" w:sz="6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756ADB3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 xml:space="preserve">30,099.34 </w:t>
            </w:r>
          </w:p>
        </w:tc>
        <w:tc>
          <w:tcPr>
            <w:tcW w:w="1022" w:type="dxa"/>
            <w:tcBorders>
              <w:top w:val="nil"/>
              <w:left w:val="nil"/>
              <w:bottom w:val="double" w:sz="6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352651F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 xml:space="preserve">30,355.42 </w:t>
            </w:r>
          </w:p>
        </w:tc>
        <w:tc>
          <w:tcPr>
            <w:tcW w:w="1345" w:type="dxa"/>
            <w:tcBorders>
              <w:top w:val="nil"/>
              <w:left w:val="nil"/>
              <w:bottom w:val="double" w:sz="6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AFE3FD6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 xml:space="preserve">360,605.78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46E3CC09" w14:textId="1C9BD896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</w:tr>
      <w:tr w:rsidR="00821AC9" w:rsidRPr="00274E44" w14:paraId="61F6858C" w14:textId="77777777" w:rsidTr="00614549">
        <w:trPr>
          <w:trHeight w:val="274"/>
        </w:trPr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1306B095" w14:textId="4DA3CD78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2B1059F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>Profit / Loss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C314ECC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 xml:space="preserve">16,684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AA8BE21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 xml:space="preserve">20,896.05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692D68C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 xml:space="preserve">20,182.5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A3D9B8B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 xml:space="preserve">18,478.9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884DF71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 xml:space="preserve">18,174.97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C7CB184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 xml:space="preserve">21,503.62 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6B2E907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 xml:space="preserve">18,326.68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8A25D60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 xml:space="preserve">20,023.73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7E50FAE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 xml:space="preserve">18,520.95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9975DF3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 xml:space="preserve">20,413.58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EFC2803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 xml:space="preserve">18,740.66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A97FB24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 xml:space="preserve">17,904.58 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38A7E41" w14:textId="77777777" w:rsidR="00EF104B" w:rsidRPr="00274E44" w:rsidRDefault="00EF104B" w:rsidP="00EF104B">
            <w:pPr>
              <w:spacing w:after="0" w:line="240" w:lineRule="auto"/>
              <w:jc w:val="right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274E44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 xml:space="preserve">229,850.22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431A45DA" w14:textId="21D0AE96" w:rsidR="00EF104B" w:rsidRPr="00274E44" w:rsidRDefault="00EF104B" w:rsidP="00EF104B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</w:tr>
      <w:tr w:rsidR="00EF104B" w:rsidRPr="00274E44" w14:paraId="2668FEFF" w14:textId="77777777" w:rsidTr="00821AC9">
        <w:trPr>
          <w:trHeight w:val="70"/>
        </w:trPr>
        <w:tc>
          <w:tcPr>
            <w:tcW w:w="16118" w:type="dxa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bottom"/>
            <w:hideMark/>
          </w:tcPr>
          <w:p w14:paraId="496E4565" w14:textId="77777777" w:rsidR="00EF104B" w:rsidRPr="00274E44" w:rsidRDefault="00EF104B" w:rsidP="00EF104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  <w:sz w:val="4"/>
                <w:szCs w:val="4"/>
              </w:rPr>
            </w:pPr>
            <w:r w:rsidRPr="00274E44">
              <w:rPr>
                <w:rFonts w:ascii="Lato" w:eastAsia="Times New Roman" w:hAnsi="Lato" w:cs="Calibri"/>
                <w:color w:val="000000"/>
                <w:sz w:val="4"/>
                <w:szCs w:val="4"/>
              </w:rPr>
              <w:t> </w:t>
            </w:r>
          </w:p>
        </w:tc>
      </w:tr>
    </w:tbl>
    <w:p w14:paraId="47A4C0EC" w14:textId="77777777" w:rsidR="006524BF" w:rsidRPr="00274E44" w:rsidRDefault="006524BF" w:rsidP="00821AC9">
      <w:pPr>
        <w:rPr>
          <w:rFonts w:ascii="Lato" w:hAnsi="Lato"/>
          <w:sz w:val="2"/>
          <w:szCs w:val="2"/>
        </w:rPr>
      </w:pPr>
    </w:p>
    <w:sectPr w:rsidR="006524BF" w:rsidRPr="00274E44" w:rsidSect="00260627">
      <w:headerReference w:type="default" r:id="rId7"/>
      <w:pgSz w:w="16838" w:h="11906" w:orient="landscape" w:code="9"/>
      <w:pgMar w:top="720" w:right="360" w:bottom="360" w:left="36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C38A8A" w14:textId="77777777" w:rsidR="0073041F" w:rsidRDefault="0073041F" w:rsidP="00025008">
      <w:pPr>
        <w:spacing w:after="0" w:line="240" w:lineRule="auto"/>
      </w:pPr>
      <w:r>
        <w:separator/>
      </w:r>
    </w:p>
  </w:endnote>
  <w:endnote w:type="continuationSeparator" w:id="0">
    <w:p w14:paraId="7532E563" w14:textId="77777777" w:rsidR="0073041F" w:rsidRDefault="0073041F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800000AF" w:usb1="40006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25A9E2" w14:textId="77777777" w:rsidR="0073041F" w:rsidRDefault="0073041F" w:rsidP="00025008">
      <w:pPr>
        <w:spacing w:after="0" w:line="240" w:lineRule="auto"/>
      </w:pPr>
      <w:r>
        <w:separator/>
      </w:r>
    </w:p>
  </w:footnote>
  <w:footnote w:type="continuationSeparator" w:id="0">
    <w:p w14:paraId="2A59F5DE" w14:textId="77777777" w:rsidR="0073041F" w:rsidRDefault="0073041F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A1CD1" w14:textId="53363F99" w:rsidR="00EF104B" w:rsidRPr="002C01F7" w:rsidRDefault="00EF104B" w:rsidP="00025008">
    <w:pPr>
      <w:pStyle w:val="Header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MqoFAKr0O9EtAAAA"/>
  </w:docVars>
  <w:rsids>
    <w:rsidRoot w:val="00025008"/>
    <w:rsid w:val="00025008"/>
    <w:rsid w:val="0004558F"/>
    <w:rsid w:val="00076830"/>
    <w:rsid w:val="00096E54"/>
    <w:rsid w:val="00134413"/>
    <w:rsid w:val="0018020B"/>
    <w:rsid w:val="001A0C86"/>
    <w:rsid w:val="00241AA5"/>
    <w:rsid w:val="002534D8"/>
    <w:rsid w:val="00260627"/>
    <w:rsid w:val="00274E44"/>
    <w:rsid w:val="00281C84"/>
    <w:rsid w:val="002B0324"/>
    <w:rsid w:val="002B7EC8"/>
    <w:rsid w:val="002C01F7"/>
    <w:rsid w:val="002C397E"/>
    <w:rsid w:val="00326E95"/>
    <w:rsid w:val="003369DC"/>
    <w:rsid w:val="003B3F57"/>
    <w:rsid w:val="004624FD"/>
    <w:rsid w:val="00462DDA"/>
    <w:rsid w:val="004B6A70"/>
    <w:rsid w:val="004D21B8"/>
    <w:rsid w:val="004E1E50"/>
    <w:rsid w:val="005F0027"/>
    <w:rsid w:val="005F2A8E"/>
    <w:rsid w:val="005F2B1B"/>
    <w:rsid w:val="00614549"/>
    <w:rsid w:val="00614671"/>
    <w:rsid w:val="006524BF"/>
    <w:rsid w:val="00681862"/>
    <w:rsid w:val="006B33D7"/>
    <w:rsid w:val="00716AB3"/>
    <w:rsid w:val="0073041F"/>
    <w:rsid w:val="00782B9B"/>
    <w:rsid w:val="007A0B79"/>
    <w:rsid w:val="00821AC9"/>
    <w:rsid w:val="00822600"/>
    <w:rsid w:val="00830903"/>
    <w:rsid w:val="00862B37"/>
    <w:rsid w:val="008754F1"/>
    <w:rsid w:val="008C6E2C"/>
    <w:rsid w:val="00924D6B"/>
    <w:rsid w:val="00926C13"/>
    <w:rsid w:val="00955BCC"/>
    <w:rsid w:val="009563D2"/>
    <w:rsid w:val="00956F3F"/>
    <w:rsid w:val="009724DF"/>
    <w:rsid w:val="00981384"/>
    <w:rsid w:val="00995854"/>
    <w:rsid w:val="009A0ECA"/>
    <w:rsid w:val="00A66F94"/>
    <w:rsid w:val="00A83A36"/>
    <w:rsid w:val="00AD49A7"/>
    <w:rsid w:val="00AD728D"/>
    <w:rsid w:val="00B24FCF"/>
    <w:rsid w:val="00B72328"/>
    <w:rsid w:val="00B81E34"/>
    <w:rsid w:val="00B93539"/>
    <w:rsid w:val="00BA6BB1"/>
    <w:rsid w:val="00C05444"/>
    <w:rsid w:val="00C1590A"/>
    <w:rsid w:val="00C25E96"/>
    <w:rsid w:val="00C81159"/>
    <w:rsid w:val="00C84F0B"/>
    <w:rsid w:val="00CC29CF"/>
    <w:rsid w:val="00CD667A"/>
    <w:rsid w:val="00CE1356"/>
    <w:rsid w:val="00D06D1B"/>
    <w:rsid w:val="00D32BF9"/>
    <w:rsid w:val="00D853F8"/>
    <w:rsid w:val="00DC7B74"/>
    <w:rsid w:val="00E11C79"/>
    <w:rsid w:val="00E35451"/>
    <w:rsid w:val="00EC0AB3"/>
    <w:rsid w:val="00EE33EB"/>
    <w:rsid w:val="00EF104B"/>
    <w:rsid w:val="00EF1F67"/>
    <w:rsid w:val="00F576A8"/>
    <w:rsid w:val="00F6729C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42</Words>
  <Characters>309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Sunbal</cp:lastModifiedBy>
  <cp:revision>2</cp:revision>
  <dcterms:created xsi:type="dcterms:W3CDTF">2022-01-17T05:27:00Z</dcterms:created>
  <dcterms:modified xsi:type="dcterms:W3CDTF">2022-01-17T05:27:00Z</dcterms:modified>
</cp:coreProperties>
</file>